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18576" w14:textId="7B8CA52F" w:rsidR="00197761" w:rsidRPr="00FA22F7" w:rsidRDefault="00FA22F7" w:rsidP="00197761">
      <w:pPr>
        <w:jc w:val="center"/>
        <w:rPr>
          <w:b/>
          <w:bCs/>
          <w:sz w:val="28"/>
          <w:szCs w:val="28"/>
          <w:lang w:val="es-ES"/>
        </w:rPr>
      </w:pPr>
      <w:r w:rsidRPr="00FA22F7">
        <w:rPr>
          <w:b/>
          <w:bCs/>
          <w:sz w:val="28"/>
          <w:szCs w:val="28"/>
          <w:lang w:val="es-ES"/>
        </w:rPr>
        <w:t xml:space="preserve">Español: </w:t>
      </w:r>
      <w:r w:rsidR="00681BFB" w:rsidRPr="00FA22F7">
        <w:rPr>
          <w:b/>
          <w:bCs/>
          <w:sz w:val="28"/>
          <w:szCs w:val="28"/>
          <w:lang w:val="es-ES"/>
        </w:rPr>
        <w:t xml:space="preserve">EXCITE COVID-19 </w:t>
      </w:r>
      <w:r>
        <w:rPr>
          <w:b/>
          <w:bCs/>
          <w:sz w:val="28"/>
          <w:szCs w:val="28"/>
          <w:lang w:val="es-ES"/>
        </w:rPr>
        <w:t>Resultados del Proyecto</w:t>
      </w:r>
      <w:r w:rsidR="00681BFB" w:rsidRPr="00FA22F7">
        <w:rPr>
          <w:b/>
          <w:bCs/>
          <w:sz w:val="28"/>
          <w:szCs w:val="28"/>
          <w:lang w:val="es-ES"/>
        </w:rPr>
        <w:t xml:space="preserve"> </w:t>
      </w:r>
      <w:r>
        <w:rPr>
          <w:b/>
          <w:bCs/>
          <w:sz w:val="28"/>
          <w:szCs w:val="28"/>
          <w:lang w:val="es-ES"/>
        </w:rPr>
        <w:t>y</w:t>
      </w:r>
      <w:r w:rsidR="00681BFB" w:rsidRPr="00FA22F7">
        <w:rPr>
          <w:b/>
          <w:bCs/>
          <w:sz w:val="28"/>
          <w:szCs w:val="28"/>
          <w:lang w:val="es-ES"/>
        </w:rPr>
        <w:t xml:space="preserve"> </w:t>
      </w:r>
      <w:r>
        <w:rPr>
          <w:b/>
          <w:bCs/>
          <w:sz w:val="28"/>
          <w:szCs w:val="28"/>
          <w:lang w:val="es-ES"/>
        </w:rPr>
        <w:t>Preguntas Relacionadas con la Encuesta</w:t>
      </w:r>
    </w:p>
    <w:p w14:paraId="5C6BA719" w14:textId="4FC274AC" w:rsidR="00DC0834" w:rsidRPr="00FA22F7" w:rsidRDefault="00086E43" w:rsidP="0079534B">
      <w:pPr>
        <w:rPr>
          <w:lang w:val="es-ES"/>
        </w:rPr>
      </w:pPr>
      <w:bookmarkStart w:id="0" w:name="_Hlk80716411"/>
      <w:r w:rsidRPr="00086E43">
        <w:rPr>
          <w:lang w:val="es-ES"/>
        </w:rPr>
        <w:t>Se alienta a los proyectos EXCITE a utilizar preguntas adaptadas del Banco de Preguntas de la Encuesta de Confianza en Vacunas de los Centros para el Control y la Prevención de Enfermedades (CDC) para ayudar en la evaluación y evaluación de los resultados.</w:t>
      </w:r>
      <w:r w:rsidRPr="00086E43">
        <w:rPr>
          <w:lang w:val="es-ES"/>
        </w:rPr>
        <w:t xml:space="preserve"> </w:t>
      </w:r>
      <w:r w:rsidRPr="00086E43">
        <w:rPr>
          <w:lang w:val="es-ES"/>
        </w:rPr>
        <w:t xml:space="preserve">A </w:t>
      </w:r>
      <w:r w:rsidR="0079534B" w:rsidRPr="00086E43">
        <w:rPr>
          <w:lang w:val="es-ES"/>
        </w:rPr>
        <w:t>continuación,</w:t>
      </w:r>
      <w:r w:rsidRPr="00086E43">
        <w:rPr>
          <w:lang w:val="es-ES"/>
        </w:rPr>
        <w:t xml:space="preserve"> se proporcionan las preguntas recomendadas de la encuesta por cada resultado EXCITADO. Consulte la columna “Resultados del proyecto” y la pregunta correspondiente de la encuesta para determinar cuáles son los más apropiados para usar en su proyecto.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4925"/>
        <w:gridCol w:w="4925"/>
      </w:tblGrid>
      <w:tr w:rsidR="00AC15FB" w:rsidRPr="00FA22F7" w14:paraId="220352AB" w14:textId="7E6DB7DF" w:rsidTr="00794AD8">
        <w:trPr>
          <w:tblHeader/>
        </w:trPr>
        <w:tc>
          <w:tcPr>
            <w:tcW w:w="2090" w:type="dxa"/>
          </w:tcPr>
          <w:p w14:paraId="6FE1B98C" w14:textId="1B0A3DF0" w:rsidR="00AC15FB" w:rsidRPr="00FA22F7" w:rsidRDefault="004C7268" w:rsidP="00813ED0">
            <w:pPr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Resultados del Proyecto</w:t>
            </w:r>
          </w:p>
        </w:tc>
        <w:tc>
          <w:tcPr>
            <w:tcW w:w="4925" w:type="dxa"/>
          </w:tcPr>
          <w:p w14:paraId="05EE4CC2" w14:textId="3CF3ECB6" w:rsidR="00AC15FB" w:rsidRPr="007B7C60" w:rsidRDefault="007B7C60" w:rsidP="00AC15FB">
            <w:pPr>
              <w:tabs>
                <w:tab w:val="left" w:pos="2970"/>
              </w:tabs>
              <w:rPr>
                <w:b/>
                <w:bCs/>
                <w:lang w:val="es-ES"/>
              </w:rPr>
            </w:pPr>
            <w:r w:rsidRPr="007B7C60">
              <w:rPr>
                <w:b/>
                <w:bCs/>
                <w:lang w:val="es-ES"/>
              </w:rPr>
              <w:t>Preguntas de la encuesta para adultos que aún no han sido vacunados:</w:t>
            </w:r>
            <w:r w:rsidR="00AC15FB" w:rsidRPr="007B7C60">
              <w:rPr>
                <w:b/>
                <w:bCs/>
                <w:lang w:val="es-ES"/>
              </w:rPr>
              <w:tab/>
            </w:r>
          </w:p>
        </w:tc>
        <w:tc>
          <w:tcPr>
            <w:tcW w:w="4925" w:type="dxa"/>
          </w:tcPr>
          <w:p w14:paraId="5233E10B" w14:textId="090EF31B" w:rsidR="00AC15FB" w:rsidRPr="007B7C60" w:rsidRDefault="007B7C60" w:rsidP="00813ED0">
            <w:pPr>
              <w:rPr>
                <w:b/>
                <w:bCs/>
                <w:lang w:val="es-ES"/>
              </w:rPr>
            </w:pPr>
            <w:r w:rsidRPr="007B7C60">
              <w:rPr>
                <w:b/>
                <w:bCs/>
                <w:lang w:val="es-ES"/>
              </w:rPr>
              <w:t>Preguntas de la encuesta para adultos que han sido vacunados:</w:t>
            </w:r>
          </w:p>
        </w:tc>
      </w:tr>
      <w:tr w:rsidR="00AC15FB" w:rsidRPr="00FA22F7" w14:paraId="320589EA" w14:textId="2B4D46BA" w:rsidTr="00794AD8">
        <w:tc>
          <w:tcPr>
            <w:tcW w:w="2090" w:type="dxa"/>
          </w:tcPr>
          <w:p w14:paraId="3A42469A" w14:textId="77777777" w:rsidR="007B7C60" w:rsidRPr="007B7C60" w:rsidRDefault="007B7C60" w:rsidP="007B7C60">
            <w:pPr>
              <w:rPr>
                <w:lang w:val="es-ES"/>
              </w:rPr>
            </w:pPr>
            <w:r w:rsidRPr="007B7C60">
              <w:rPr>
                <w:lang w:val="es-ES"/>
              </w:rPr>
              <w:t>La población prioritaria tiene mayor confianza en las vacunas contra la COVID-19</w:t>
            </w:r>
          </w:p>
          <w:p w14:paraId="748739B1" w14:textId="4A83B84D" w:rsidR="00AC15FB" w:rsidRPr="00FA22F7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7D001F0C" w14:textId="77777777" w:rsidR="009F02AB" w:rsidRPr="009F02AB" w:rsidRDefault="009F02AB" w:rsidP="009F02AB">
            <w:pPr>
              <w:rPr>
                <w:lang w:val="es-ES"/>
              </w:rPr>
            </w:pPr>
            <w:r w:rsidRPr="009F02AB">
              <w:rPr>
                <w:lang w:val="es-ES"/>
              </w:rPr>
              <w:t>¿Cuánto confía en las agencias de salud pública (como el departamento de salud de su condado o el departamento de salud y servicios humanos del estado) que le recomiendan que reciba una vacuna COVID-19? ¿Diría que confía en ellos:</w:t>
            </w:r>
          </w:p>
          <w:p w14:paraId="3010DC14" w14:textId="4985FD60" w:rsidR="00AC15FB" w:rsidRPr="00FA22F7" w:rsidRDefault="009F02AB" w:rsidP="00681BFB">
            <w:pPr>
              <w:numPr>
                <w:ilvl w:val="0"/>
                <w:numId w:val="1"/>
              </w:numPr>
              <w:ind w:left="361"/>
              <w:rPr>
                <w:lang w:val="es-ES"/>
              </w:rPr>
            </w:pPr>
            <w:r>
              <w:rPr>
                <w:lang w:val="es-ES"/>
              </w:rPr>
              <w:t>Para nada</w:t>
            </w:r>
          </w:p>
          <w:p w14:paraId="11D7B381" w14:textId="61940DBA" w:rsidR="00AC15FB" w:rsidRPr="00FA22F7" w:rsidRDefault="009F02AB" w:rsidP="00681BFB">
            <w:pPr>
              <w:numPr>
                <w:ilvl w:val="0"/>
                <w:numId w:val="1"/>
              </w:numPr>
              <w:ind w:left="361"/>
              <w:rPr>
                <w:lang w:val="es-ES"/>
              </w:rPr>
            </w:pPr>
            <w:r>
              <w:rPr>
                <w:lang w:val="es-ES"/>
              </w:rPr>
              <w:t>Un poco</w:t>
            </w:r>
          </w:p>
          <w:p w14:paraId="1B0E03E1" w14:textId="1D5BACF2" w:rsidR="00AC15FB" w:rsidRPr="00FA22F7" w:rsidRDefault="00AC15FB" w:rsidP="00681BFB">
            <w:pPr>
              <w:numPr>
                <w:ilvl w:val="0"/>
                <w:numId w:val="1"/>
              </w:numPr>
              <w:ind w:left="361"/>
              <w:rPr>
                <w:lang w:val="es-ES"/>
              </w:rPr>
            </w:pPr>
            <w:r w:rsidRPr="00FA22F7">
              <w:rPr>
                <w:lang w:val="es-ES"/>
              </w:rPr>
              <w:t>Moder</w:t>
            </w:r>
            <w:r w:rsidR="009F02AB">
              <w:rPr>
                <w:lang w:val="es-ES"/>
              </w:rPr>
              <w:t>adamente</w:t>
            </w:r>
          </w:p>
          <w:p w14:paraId="03B78211" w14:textId="6C99DDD5" w:rsidR="00AC15FB" w:rsidRPr="00FA22F7" w:rsidRDefault="009F02AB" w:rsidP="00681BFB">
            <w:pPr>
              <w:numPr>
                <w:ilvl w:val="0"/>
                <w:numId w:val="1"/>
              </w:numPr>
              <w:ind w:left="361"/>
              <w:rPr>
                <w:lang w:val="es-ES"/>
              </w:rPr>
            </w:pPr>
            <w:r>
              <w:rPr>
                <w:lang w:val="es-ES"/>
              </w:rPr>
              <w:t>Muchísimo</w:t>
            </w:r>
          </w:p>
        </w:tc>
        <w:tc>
          <w:tcPr>
            <w:tcW w:w="4925" w:type="dxa"/>
          </w:tcPr>
          <w:p w14:paraId="4E9F1E58" w14:textId="635AAB2D" w:rsidR="00AC15FB" w:rsidRPr="00FA22F7" w:rsidRDefault="009F02AB" w:rsidP="00813ED0">
            <w:pPr>
              <w:rPr>
                <w:lang w:val="es-ES"/>
              </w:rPr>
            </w:pPr>
            <w:r>
              <w:rPr>
                <w:lang w:val="es-ES"/>
              </w:rPr>
              <w:t>Las mismas</w:t>
            </w:r>
            <w:r w:rsidR="00893396">
              <w:rPr>
                <w:lang w:val="es-ES"/>
              </w:rPr>
              <w:t xml:space="preserve"> </w:t>
            </w:r>
            <w:r w:rsidR="00893396">
              <w:rPr>
                <w:lang w:val="es-ES"/>
              </w:rPr>
              <w:t>respuestas</w:t>
            </w:r>
          </w:p>
        </w:tc>
      </w:tr>
      <w:tr w:rsidR="00AC15FB" w:rsidRPr="00FA22F7" w14:paraId="273A1E45" w14:textId="495BE877" w:rsidTr="00794AD8">
        <w:tc>
          <w:tcPr>
            <w:tcW w:w="7015" w:type="dxa"/>
            <w:gridSpan w:val="2"/>
          </w:tcPr>
          <w:p w14:paraId="19889147" w14:textId="77777777" w:rsidR="00AC15FB" w:rsidRPr="00FA22F7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65F1F68B" w14:textId="77777777" w:rsidR="00AC15FB" w:rsidRPr="00FA22F7" w:rsidRDefault="00AC15FB" w:rsidP="00813ED0">
            <w:pPr>
              <w:rPr>
                <w:lang w:val="es-ES"/>
              </w:rPr>
            </w:pPr>
          </w:p>
        </w:tc>
      </w:tr>
      <w:tr w:rsidR="00AC15FB" w:rsidRPr="00FA22F7" w14:paraId="6A0F8695" w14:textId="0E8C201F" w:rsidTr="00794AD8">
        <w:tc>
          <w:tcPr>
            <w:tcW w:w="2090" w:type="dxa"/>
          </w:tcPr>
          <w:p w14:paraId="2981AFE7" w14:textId="77777777" w:rsidR="00743819" w:rsidRPr="00743819" w:rsidRDefault="00743819" w:rsidP="00743819">
            <w:pPr>
              <w:rPr>
                <w:lang w:val="es-ES"/>
              </w:rPr>
            </w:pPr>
            <w:r w:rsidRPr="00743819">
              <w:rPr>
                <w:lang w:val="es-ES"/>
              </w:rPr>
              <w:t>La población prioritaria siente que la vacuna COVID-19 es segura</w:t>
            </w:r>
          </w:p>
          <w:p w14:paraId="6F45FC5E" w14:textId="77777777" w:rsidR="00743819" w:rsidRPr="00743819" w:rsidRDefault="00743819" w:rsidP="00743819"/>
          <w:p w14:paraId="7BA80FDC" w14:textId="7CE99EE5" w:rsidR="00AC15FB" w:rsidRPr="00FA22F7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47A8C5DD" w14:textId="39B8A04D" w:rsidR="00743819" w:rsidRPr="00743819" w:rsidRDefault="00743819" w:rsidP="00743819">
            <w:pPr>
              <w:rPr>
                <w:rFonts w:eastAsia="Times New Roman"/>
                <w:lang w:val="es-ES" w:eastAsia="en-GB"/>
              </w:rPr>
            </w:pPr>
            <w:r w:rsidRPr="00743819">
              <w:rPr>
                <w:rFonts w:eastAsia="Times New Roman"/>
                <w:lang w:val="es-ES" w:eastAsia="en-GB"/>
              </w:rPr>
              <w:t>¿Qué tan segura cree que será para ti una vacuna contra el COVID-19? ¿Diría que...</w:t>
            </w:r>
          </w:p>
          <w:p w14:paraId="7A692570" w14:textId="3F83C0A6" w:rsidR="00743819" w:rsidRPr="00743819" w:rsidRDefault="00743819" w:rsidP="00743819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743819">
              <w:rPr>
                <w:rFonts w:cstheme="minorHAnsi"/>
                <w:lang w:val="es-ES"/>
              </w:rPr>
              <w:t>No en absoluto seguro</w:t>
            </w:r>
          </w:p>
          <w:p w14:paraId="1D8D7B26" w14:textId="23E99CB2" w:rsidR="00AC15FB" w:rsidRPr="00743819" w:rsidRDefault="00743819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743819">
              <w:rPr>
                <w:rFonts w:cstheme="minorHAnsi"/>
                <w:lang w:val="es-ES"/>
              </w:rPr>
              <w:t>Un poco seguro</w:t>
            </w:r>
          </w:p>
          <w:p w14:paraId="072ED618" w14:textId="09FF3B94" w:rsidR="009F02AB" w:rsidRPr="009F02AB" w:rsidRDefault="009F02AB" w:rsidP="009F02AB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743819">
              <w:rPr>
                <w:rFonts w:cstheme="minorHAnsi"/>
                <w:lang w:val="es-ES"/>
              </w:rPr>
              <w:t>M</w:t>
            </w:r>
            <w:r w:rsidRPr="009F02AB">
              <w:rPr>
                <w:rFonts w:cstheme="minorHAnsi"/>
                <w:lang w:val="es-ES"/>
              </w:rPr>
              <w:t>oderadamente seguro</w:t>
            </w:r>
          </w:p>
          <w:p w14:paraId="1B356279" w14:textId="7AC12A86" w:rsidR="00AC15FB" w:rsidRPr="00FA22F7" w:rsidRDefault="00743819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743819">
              <w:rPr>
                <w:rFonts w:cstheme="minorHAnsi"/>
                <w:lang w:val="es-ES"/>
              </w:rPr>
              <w:t>Muy seguro</w:t>
            </w:r>
          </w:p>
        </w:tc>
        <w:tc>
          <w:tcPr>
            <w:tcW w:w="4925" w:type="dxa"/>
          </w:tcPr>
          <w:p w14:paraId="30B8EEC6" w14:textId="1E163967" w:rsidR="00AC15FB" w:rsidRPr="00FA22F7" w:rsidRDefault="00893396" w:rsidP="00813ED0">
            <w:pPr>
              <w:rPr>
                <w:rFonts w:eastAsia="Times New Roman"/>
                <w:lang w:val="es-ES" w:eastAsia="en-GB"/>
              </w:rPr>
            </w:pPr>
            <w:r>
              <w:rPr>
                <w:rFonts w:eastAsia="Times New Roman"/>
                <w:lang w:val="es-ES" w:eastAsia="en-GB"/>
              </w:rPr>
              <w:t>No corresponde</w:t>
            </w:r>
          </w:p>
        </w:tc>
      </w:tr>
      <w:tr w:rsidR="00AC15FB" w:rsidRPr="00FA22F7" w14:paraId="6B06CE3D" w14:textId="41ACED88" w:rsidTr="00794AD8">
        <w:tc>
          <w:tcPr>
            <w:tcW w:w="7015" w:type="dxa"/>
            <w:gridSpan w:val="2"/>
          </w:tcPr>
          <w:p w14:paraId="70AAFF08" w14:textId="77777777" w:rsidR="00AC15FB" w:rsidRPr="00FA22F7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22215ED0" w14:textId="77777777" w:rsidR="00AC15FB" w:rsidRPr="00FA22F7" w:rsidRDefault="00AC15FB" w:rsidP="00813ED0">
            <w:pPr>
              <w:rPr>
                <w:lang w:val="es-ES"/>
              </w:rPr>
            </w:pPr>
          </w:p>
        </w:tc>
      </w:tr>
      <w:tr w:rsidR="00AC15FB" w:rsidRPr="00FA22F7" w14:paraId="4B6661FE" w14:textId="753F1452" w:rsidTr="00794AD8">
        <w:tc>
          <w:tcPr>
            <w:tcW w:w="2090" w:type="dxa"/>
          </w:tcPr>
          <w:p w14:paraId="4B073C8C" w14:textId="77777777" w:rsidR="00C9756A" w:rsidRPr="00C9756A" w:rsidRDefault="00C9756A" w:rsidP="00C9756A">
            <w:pPr>
              <w:rPr>
                <w:lang w:val="es-ES"/>
              </w:rPr>
            </w:pPr>
            <w:r w:rsidRPr="00C9756A">
              <w:rPr>
                <w:lang w:val="es-ES"/>
              </w:rPr>
              <w:t>La población prioritaria considera que las vacunas contra la COVID-19 son importantes para la prevención de la COVID-19</w:t>
            </w:r>
          </w:p>
          <w:p w14:paraId="7F22EF92" w14:textId="7D65F224" w:rsidR="00AC15FB" w:rsidRPr="00FA22F7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6B5D9FAF" w14:textId="6098983A" w:rsidR="006B2F0C" w:rsidRPr="006B2F0C" w:rsidRDefault="006B2F0C" w:rsidP="006B2F0C">
            <w:pPr>
              <w:rPr>
                <w:lang w:val="es-ES"/>
              </w:rPr>
            </w:pPr>
            <w:r w:rsidRPr="006B2F0C">
              <w:rPr>
                <w:lang w:val="es-ES"/>
              </w:rPr>
              <w:t>¿Qué es lo que más te motivaría a vacunarte? (Seleccione uno.)</w:t>
            </w:r>
          </w:p>
          <w:p w14:paraId="0FEC1896" w14:textId="06EF74A6" w:rsidR="00AC15FB" w:rsidRPr="008B3ACD" w:rsidRDefault="006B2F0C" w:rsidP="00681BFB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eger mi salud</w:t>
            </w:r>
          </w:p>
          <w:p w14:paraId="6F77F40D" w14:textId="07DD8B15" w:rsidR="00AC15FB" w:rsidRPr="008B3ACD" w:rsidRDefault="00AC15FB" w:rsidP="00681BFB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e</w:t>
            </w:r>
            <w:r w:rsidR="006B2F0C" w:rsidRPr="008B3ACD">
              <w:rPr>
                <w:lang w:val="es-ES"/>
              </w:rPr>
              <w:t>ger la salud de mi familia y mis amigos</w:t>
            </w:r>
          </w:p>
          <w:p w14:paraId="67DA9473" w14:textId="294BB6F8" w:rsidR="00AC15FB" w:rsidRPr="008B3ACD" w:rsidRDefault="006B2F0C" w:rsidP="00681BFB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eger la salud de mis colegas</w:t>
            </w:r>
          </w:p>
          <w:p w14:paraId="477DF830" w14:textId="46615EF0" w:rsidR="00AC15FB" w:rsidRPr="008B3ACD" w:rsidRDefault="006B2F0C" w:rsidP="00681BFB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eger la salud de mi comunidad</w:t>
            </w:r>
          </w:p>
          <w:p w14:paraId="2E58B290" w14:textId="77777777" w:rsidR="006B2F0C" w:rsidRPr="006B2F0C" w:rsidRDefault="006B2F0C" w:rsidP="006B2F0C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6B2F0C">
              <w:rPr>
                <w:lang w:val="es-ES"/>
              </w:rPr>
              <w:t>Para volver al trabajo/escuela</w:t>
            </w:r>
          </w:p>
          <w:p w14:paraId="2684E783" w14:textId="7B390282" w:rsidR="006B2F0C" w:rsidRPr="006B2F0C" w:rsidRDefault="006B2F0C" w:rsidP="006B2F0C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6B2F0C">
              <w:rPr>
                <w:lang w:val="es-ES"/>
              </w:rPr>
              <w:lastRenderedPageBreak/>
              <w:t>Rea</w:t>
            </w:r>
            <w:r w:rsidRPr="008B3ACD">
              <w:rPr>
                <w:lang w:val="es-ES"/>
              </w:rPr>
              <w:t>sumir</w:t>
            </w:r>
            <w:r w:rsidRPr="006B2F0C">
              <w:rPr>
                <w:lang w:val="es-ES"/>
              </w:rPr>
              <w:t xml:space="preserve"> las actividades sociales</w:t>
            </w:r>
          </w:p>
          <w:p w14:paraId="147FBE6B" w14:textId="69979779" w:rsidR="00AC15FB" w:rsidRPr="008B3ACD" w:rsidRDefault="006B2F0C" w:rsidP="00681BFB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 xml:space="preserve">Reasumir </w:t>
            </w:r>
            <w:r w:rsidR="005B2E2E" w:rsidRPr="008B3ACD">
              <w:rPr>
                <w:lang w:val="es-ES"/>
              </w:rPr>
              <w:t>los</w:t>
            </w:r>
            <w:r w:rsidRPr="008B3ACD">
              <w:rPr>
                <w:lang w:val="es-ES"/>
              </w:rPr>
              <w:t xml:space="preserve"> viaje</w:t>
            </w:r>
            <w:r w:rsidR="005B2E2E" w:rsidRPr="008B3ACD">
              <w:rPr>
                <w:lang w:val="es-ES"/>
              </w:rPr>
              <w:t>s</w:t>
            </w:r>
          </w:p>
          <w:p w14:paraId="42A85D72" w14:textId="77777777" w:rsidR="005B2E2E" w:rsidRPr="005B2E2E" w:rsidRDefault="005B2E2E" w:rsidP="005B2E2E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5B2E2E">
              <w:rPr>
                <w:lang w:val="es-ES"/>
              </w:rPr>
              <w:t>Porque otros me animaron a vacunarme</w:t>
            </w:r>
          </w:p>
          <w:p w14:paraId="630D161B" w14:textId="20DF4C73" w:rsidR="00AC15FB" w:rsidRPr="008B3ACD" w:rsidRDefault="00AC15FB" w:rsidP="005B2E2E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Ot</w:t>
            </w:r>
            <w:r w:rsidR="005B2E2E" w:rsidRPr="008B3ACD">
              <w:rPr>
                <w:lang w:val="es-ES"/>
              </w:rPr>
              <w:t>ro</w:t>
            </w:r>
          </w:p>
          <w:p w14:paraId="0815E7B3" w14:textId="46BE5D97" w:rsidR="00AC15FB" w:rsidRPr="008B3ACD" w:rsidRDefault="005B2E2E" w:rsidP="00681BFB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No seguro</w:t>
            </w:r>
          </w:p>
        </w:tc>
        <w:tc>
          <w:tcPr>
            <w:tcW w:w="4925" w:type="dxa"/>
          </w:tcPr>
          <w:p w14:paraId="5F68A892" w14:textId="0D07D082" w:rsidR="006B2F0C" w:rsidRPr="006B2F0C" w:rsidRDefault="006B2F0C" w:rsidP="006B2F0C">
            <w:pPr>
              <w:ind w:hanging="14"/>
              <w:rPr>
                <w:lang w:val="es-ES"/>
              </w:rPr>
            </w:pPr>
            <w:r w:rsidRPr="006B2F0C">
              <w:rPr>
                <w:lang w:val="es-ES"/>
              </w:rPr>
              <w:lastRenderedPageBreak/>
              <w:t>¿Qué fue lo que más te motivó a vacunarte? (Seleccione uno.)</w:t>
            </w:r>
          </w:p>
          <w:p w14:paraId="2D583952" w14:textId="4B58F312" w:rsidR="00AD70E3" w:rsidRPr="008B3ACD" w:rsidRDefault="00AD70E3" w:rsidP="00AD70E3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</w:t>
            </w:r>
            <w:r w:rsidR="006B2F0C" w:rsidRPr="008B3ACD">
              <w:rPr>
                <w:lang w:val="es-ES"/>
              </w:rPr>
              <w:t>eger mi salud</w:t>
            </w:r>
          </w:p>
          <w:p w14:paraId="39946CC3" w14:textId="77777777" w:rsidR="006B2F0C" w:rsidRPr="008B3ACD" w:rsidRDefault="006B2F0C" w:rsidP="006B2F0C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eger la salud de mi familia y mis amigos</w:t>
            </w:r>
          </w:p>
          <w:p w14:paraId="721492AF" w14:textId="1C1D8E77" w:rsidR="00AD70E3" w:rsidRPr="008B3ACD" w:rsidRDefault="006B2F0C" w:rsidP="00AD70E3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eger la salud de mis colegas</w:t>
            </w:r>
          </w:p>
          <w:p w14:paraId="0454BA70" w14:textId="77777777" w:rsidR="006B2F0C" w:rsidRPr="008B3ACD" w:rsidRDefault="006B2F0C" w:rsidP="006B2F0C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Proteger la salud de mi comunidad</w:t>
            </w:r>
          </w:p>
          <w:p w14:paraId="67B9B2D8" w14:textId="77777777" w:rsidR="006B2F0C" w:rsidRPr="006B2F0C" w:rsidRDefault="006B2F0C" w:rsidP="006B2F0C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6B2F0C">
              <w:rPr>
                <w:lang w:val="es-ES"/>
              </w:rPr>
              <w:t>Para volver al trabajo/escuela</w:t>
            </w:r>
          </w:p>
          <w:p w14:paraId="0F0FD1B0" w14:textId="0D26FF39" w:rsidR="00AD70E3" w:rsidRPr="008B3ACD" w:rsidRDefault="006B2F0C" w:rsidP="00AD70E3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lastRenderedPageBreak/>
              <w:t>Reasumir las actividades sociales</w:t>
            </w:r>
          </w:p>
          <w:p w14:paraId="6CEC18FD" w14:textId="39CF2945" w:rsidR="00AD70E3" w:rsidRPr="008B3ACD" w:rsidRDefault="006B2F0C" w:rsidP="00AD70E3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 xml:space="preserve">Reasumir </w:t>
            </w:r>
            <w:r w:rsidR="005B2E2E" w:rsidRPr="008B3ACD">
              <w:rPr>
                <w:lang w:val="es-ES"/>
              </w:rPr>
              <w:t>los viajes</w:t>
            </w:r>
          </w:p>
          <w:p w14:paraId="1C36AF86" w14:textId="77777777" w:rsidR="005B2E2E" w:rsidRPr="005B2E2E" w:rsidRDefault="005B2E2E" w:rsidP="005B2E2E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5B2E2E">
              <w:rPr>
                <w:lang w:val="es-ES"/>
              </w:rPr>
              <w:t>Porque otros me animaron a vacunarme</w:t>
            </w:r>
          </w:p>
          <w:p w14:paraId="7DE0D117" w14:textId="343A34CC" w:rsidR="005B2E2E" w:rsidRPr="008B3ACD" w:rsidRDefault="005B2E2E" w:rsidP="00AD70E3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Otro</w:t>
            </w:r>
          </w:p>
          <w:p w14:paraId="0FFB87ED" w14:textId="16041837" w:rsidR="00AD70E3" w:rsidRPr="008B3ACD" w:rsidRDefault="005B2E2E" w:rsidP="005B2E2E">
            <w:pPr>
              <w:numPr>
                <w:ilvl w:val="0"/>
                <w:numId w:val="2"/>
              </w:numPr>
              <w:rPr>
                <w:lang w:val="es-ES"/>
              </w:rPr>
            </w:pPr>
            <w:r w:rsidRPr="008B3ACD">
              <w:rPr>
                <w:lang w:val="es-ES"/>
              </w:rPr>
              <w:t>No seguro</w:t>
            </w:r>
          </w:p>
        </w:tc>
      </w:tr>
      <w:tr w:rsidR="00AC15FB" w:rsidRPr="00FA22F7" w14:paraId="345F48CB" w14:textId="3F9A4592" w:rsidTr="00794AD8">
        <w:tc>
          <w:tcPr>
            <w:tcW w:w="7015" w:type="dxa"/>
            <w:gridSpan w:val="2"/>
          </w:tcPr>
          <w:p w14:paraId="31CA2E4F" w14:textId="77777777" w:rsidR="00AC15FB" w:rsidRPr="00FA22F7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1C6BCDE7" w14:textId="77777777" w:rsidR="00AC15FB" w:rsidRPr="00FA22F7" w:rsidRDefault="00AC15FB" w:rsidP="00813ED0">
            <w:pPr>
              <w:rPr>
                <w:lang w:val="es-ES"/>
              </w:rPr>
            </w:pPr>
          </w:p>
        </w:tc>
      </w:tr>
      <w:tr w:rsidR="00AC15FB" w:rsidRPr="00FA22F7" w14:paraId="2AF82E68" w14:textId="6EC6E4EA" w:rsidTr="00794AD8">
        <w:tc>
          <w:tcPr>
            <w:tcW w:w="2090" w:type="dxa"/>
          </w:tcPr>
          <w:p w14:paraId="46786126" w14:textId="2393F9B6" w:rsidR="00AC15FB" w:rsidRPr="004F263E" w:rsidRDefault="009363D1" w:rsidP="00813ED0">
            <w:pPr>
              <w:rPr>
                <w:lang w:val="es-ES"/>
              </w:rPr>
            </w:pPr>
            <w:r w:rsidRPr="009363D1">
              <w:rPr>
                <w:lang w:val="es-ES"/>
              </w:rPr>
              <w:t xml:space="preserve">La población prioritaria tiene normas sólidas que enfatizan las vacunas </w:t>
            </w:r>
            <w:r w:rsidRPr="004F263E">
              <w:rPr>
                <w:lang w:val="es-ES"/>
              </w:rPr>
              <w:t>COVID-19</w:t>
            </w:r>
          </w:p>
        </w:tc>
        <w:tc>
          <w:tcPr>
            <w:tcW w:w="4925" w:type="dxa"/>
          </w:tcPr>
          <w:p w14:paraId="26C535DF" w14:textId="77777777" w:rsidR="004F263E" w:rsidRPr="004F263E" w:rsidRDefault="004F263E" w:rsidP="004F263E">
            <w:pPr>
              <w:spacing w:line="256" w:lineRule="auto"/>
              <w:rPr>
                <w:rFonts w:ascii="Calibri" w:eastAsia="Times New Roman" w:hAnsi="Calibri" w:cs="Times New Roman"/>
                <w:lang w:val="es-ES"/>
              </w:rPr>
            </w:pPr>
            <w:r w:rsidRPr="004F263E">
              <w:rPr>
                <w:rFonts w:ascii="Calibri" w:eastAsia="Times New Roman" w:hAnsi="Calibri" w:cs="Times New Roman"/>
                <w:lang w:val="es-ES"/>
              </w:rPr>
              <w:t>¿Cree que la mayoría de sus amigos y familiares recibirán una vacuna contra el COVID-19, si se les recomienda?</w:t>
            </w:r>
          </w:p>
          <w:p w14:paraId="428BABCC" w14:textId="44F40C82" w:rsidR="00AC15FB" w:rsidRPr="004F263E" w:rsidRDefault="004F263E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4F263E">
              <w:rPr>
                <w:rFonts w:ascii="Calibri" w:eastAsia="Times New Roman" w:hAnsi="Calibri" w:cs="Calibri"/>
                <w:lang w:val="es-ES"/>
              </w:rPr>
              <w:t>Sí</w:t>
            </w:r>
            <w:r w:rsidR="00AC15FB" w:rsidRPr="004F263E">
              <w:rPr>
                <w:rFonts w:ascii="Calibri" w:eastAsia="Times New Roman" w:hAnsi="Calibri" w:cs="Calibri"/>
                <w:lang w:val="es-ES"/>
              </w:rPr>
              <w:t xml:space="preserve"> </w:t>
            </w:r>
          </w:p>
          <w:p w14:paraId="034A8DE0" w14:textId="77777777" w:rsidR="00AC15FB" w:rsidRPr="004F263E" w:rsidRDefault="00AC15FB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4F263E">
              <w:rPr>
                <w:rFonts w:ascii="Calibri" w:eastAsia="Times New Roman" w:hAnsi="Calibri" w:cs="Calibri"/>
                <w:lang w:val="es-ES"/>
              </w:rPr>
              <w:t>No</w:t>
            </w:r>
          </w:p>
          <w:p w14:paraId="5E3178E7" w14:textId="73AA338E" w:rsidR="00AC15FB" w:rsidRPr="00FA22F7" w:rsidRDefault="004F263E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4F263E">
              <w:rPr>
                <w:rFonts w:ascii="Calibri" w:eastAsia="Times New Roman" w:hAnsi="Calibri" w:cs="Calibri"/>
                <w:lang w:val="es-ES"/>
              </w:rPr>
              <w:t>No seguro</w:t>
            </w:r>
          </w:p>
        </w:tc>
        <w:tc>
          <w:tcPr>
            <w:tcW w:w="4925" w:type="dxa"/>
          </w:tcPr>
          <w:p w14:paraId="5F48E895" w14:textId="0733DEB4" w:rsidR="00AC15FB" w:rsidRPr="00FA22F7" w:rsidRDefault="004F263E" w:rsidP="00813ED0">
            <w:pPr>
              <w:spacing w:line="256" w:lineRule="auto"/>
              <w:rPr>
                <w:rFonts w:ascii="Calibri" w:eastAsia="Times New Roman" w:hAnsi="Calibri" w:cs="Times New Roman"/>
                <w:lang w:val="es-ES"/>
              </w:rPr>
            </w:pPr>
            <w:r>
              <w:rPr>
                <w:rFonts w:ascii="Calibri" w:eastAsia="Times New Roman" w:hAnsi="Calibri" w:cs="Times New Roman"/>
                <w:lang w:val="es-ES"/>
              </w:rPr>
              <w:t>Las mismas respuestas</w:t>
            </w:r>
          </w:p>
        </w:tc>
      </w:tr>
      <w:tr w:rsidR="00AC15FB" w:rsidRPr="00FA22F7" w14:paraId="73EACBC5" w14:textId="0B0F7479" w:rsidTr="00794AD8">
        <w:tc>
          <w:tcPr>
            <w:tcW w:w="7015" w:type="dxa"/>
            <w:gridSpan w:val="2"/>
          </w:tcPr>
          <w:p w14:paraId="0E191943" w14:textId="77777777" w:rsidR="00AC15FB" w:rsidRPr="00FA22F7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6AF3FF5A" w14:textId="77777777" w:rsidR="00AC15FB" w:rsidRPr="00FA22F7" w:rsidRDefault="00AC15FB" w:rsidP="00813ED0">
            <w:pPr>
              <w:rPr>
                <w:lang w:val="es-ES"/>
              </w:rPr>
            </w:pPr>
          </w:p>
        </w:tc>
      </w:tr>
      <w:tr w:rsidR="00AC15FB" w:rsidRPr="00FA22F7" w14:paraId="1E2650DF" w14:textId="2D97FEC8" w:rsidTr="00794AD8">
        <w:tc>
          <w:tcPr>
            <w:tcW w:w="2090" w:type="dxa"/>
          </w:tcPr>
          <w:p w14:paraId="7E9AEA6E" w14:textId="77777777" w:rsidR="00E44FC3" w:rsidRPr="00E44FC3" w:rsidRDefault="00E44FC3" w:rsidP="00E44FC3">
            <w:pPr>
              <w:rPr>
                <w:lang w:val="es-ES"/>
              </w:rPr>
            </w:pPr>
            <w:r w:rsidRPr="00E44FC3">
              <w:rPr>
                <w:lang w:val="es-ES"/>
              </w:rPr>
              <w:t>La población prioritaria tiene menos barreras (más bajas) para acceder a la vacuna COVID-19</w:t>
            </w:r>
          </w:p>
          <w:p w14:paraId="119839C2" w14:textId="2740DE3F" w:rsidR="00AC15FB" w:rsidRPr="00F61903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76AEC365" w14:textId="3CC1BA4E" w:rsidR="00E44FC3" w:rsidRPr="00E44FC3" w:rsidRDefault="00E44FC3" w:rsidP="00E44FC3">
            <w:pPr>
              <w:spacing w:line="256" w:lineRule="auto"/>
              <w:rPr>
                <w:rFonts w:ascii="Calibri" w:eastAsia="Times New Roman" w:hAnsi="Calibri" w:cs="Times New Roman"/>
                <w:lang w:val="es-ES" w:eastAsia="en-GB"/>
              </w:rPr>
            </w:pPr>
            <w:r w:rsidRPr="00E44FC3">
              <w:rPr>
                <w:rFonts w:ascii="Calibri" w:eastAsia="Times New Roman" w:hAnsi="Calibri" w:cs="Times New Roman"/>
                <w:lang w:val="es-ES" w:eastAsia="en-GB"/>
              </w:rPr>
              <w:t>¿Qué tan fácil crees que será obtener una vacuna COVID-19 para ti? ¿Dirías que...</w:t>
            </w:r>
          </w:p>
          <w:p w14:paraId="66B42E9F" w14:textId="17D82BEE" w:rsidR="00AC15FB" w:rsidRPr="00F61903" w:rsidRDefault="00E44FC3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F61903">
              <w:rPr>
                <w:rFonts w:ascii="Calibri" w:eastAsia="Times New Roman" w:hAnsi="Calibri" w:cs="Calibri"/>
                <w:lang w:val="es-ES"/>
              </w:rPr>
              <w:t xml:space="preserve">Muy fácil </w:t>
            </w:r>
          </w:p>
          <w:p w14:paraId="296D6DA5" w14:textId="182C97AF" w:rsidR="00AC15FB" w:rsidRPr="00F61903" w:rsidRDefault="00E44FC3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F61903">
              <w:rPr>
                <w:rFonts w:ascii="Calibri" w:eastAsia="Times New Roman" w:hAnsi="Calibri" w:cs="Calibri"/>
                <w:lang w:val="es-ES"/>
              </w:rPr>
              <w:t xml:space="preserve">Algo fácil </w:t>
            </w:r>
          </w:p>
          <w:p w14:paraId="66140B49" w14:textId="369FB893" w:rsidR="00AC15FB" w:rsidRPr="00F61903" w:rsidRDefault="00E44FC3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F61903">
              <w:rPr>
                <w:rFonts w:ascii="Calibri" w:eastAsia="Times New Roman" w:hAnsi="Calibri" w:cs="Calibri"/>
                <w:lang w:val="es-ES"/>
              </w:rPr>
              <w:t xml:space="preserve">Algo difícil </w:t>
            </w:r>
          </w:p>
          <w:p w14:paraId="2A01E023" w14:textId="40B5712A" w:rsidR="00AC15FB" w:rsidRPr="00F61903" w:rsidRDefault="00E44FC3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F61903">
              <w:rPr>
                <w:rFonts w:ascii="Calibri" w:eastAsia="Times New Roman" w:hAnsi="Calibri" w:cs="Calibri"/>
                <w:lang w:val="es-ES"/>
              </w:rPr>
              <w:t xml:space="preserve">Muy difícil </w:t>
            </w:r>
          </w:p>
          <w:p w14:paraId="250078C8" w14:textId="0FB0A906" w:rsidR="00AC15FB" w:rsidRPr="00F61903" w:rsidRDefault="00E44FC3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F61903">
              <w:rPr>
                <w:rFonts w:ascii="Calibri" w:eastAsia="Times New Roman" w:hAnsi="Calibri" w:cs="Calibri"/>
                <w:lang w:val="es-ES"/>
              </w:rPr>
              <w:t>No seguro</w:t>
            </w:r>
          </w:p>
        </w:tc>
        <w:tc>
          <w:tcPr>
            <w:tcW w:w="4925" w:type="dxa"/>
          </w:tcPr>
          <w:p w14:paraId="205236D8" w14:textId="42644816" w:rsidR="00E44FC3" w:rsidRPr="00E44FC3" w:rsidRDefault="00E44FC3" w:rsidP="00E44FC3">
            <w:pPr>
              <w:rPr>
                <w:rFonts w:eastAsia="Times New Roman" w:cstheme="minorHAnsi"/>
                <w:lang w:val="es-ES" w:eastAsia="en-GB"/>
              </w:rPr>
            </w:pPr>
            <w:r w:rsidRPr="00E44FC3">
              <w:rPr>
                <w:rFonts w:eastAsia="Times New Roman" w:cstheme="minorHAnsi"/>
                <w:lang w:val="es-ES" w:eastAsia="en-GB"/>
              </w:rPr>
              <w:t>¿Qué tan fácil fue obtener una vacuna COVID-19 para usted? ¿Dirías que...</w:t>
            </w:r>
          </w:p>
          <w:p w14:paraId="606605D2" w14:textId="3BF67196" w:rsidR="00AD70E3" w:rsidRPr="00F61903" w:rsidRDefault="00E44FC3" w:rsidP="00AD70E3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eastAsiaTheme="minorEastAsia" w:cstheme="minorHAnsi"/>
                <w:lang w:val="es-ES"/>
              </w:rPr>
            </w:pPr>
            <w:r w:rsidRPr="00F61903">
              <w:rPr>
                <w:rFonts w:cstheme="minorHAnsi"/>
                <w:lang w:val="es-ES"/>
              </w:rPr>
              <w:t>Muy fácil</w:t>
            </w:r>
          </w:p>
          <w:p w14:paraId="44FA4406" w14:textId="6976EC78" w:rsidR="00AD70E3" w:rsidRPr="00F61903" w:rsidRDefault="00E44FC3" w:rsidP="00AD70E3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F61903">
              <w:rPr>
                <w:rFonts w:cstheme="minorHAnsi"/>
                <w:lang w:val="es-ES"/>
              </w:rPr>
              <w:t xml:space="preserve">Algo fácil </w:t>
            </w:r>
          </w:p>
          <w:p w14:paraId="501061E3" w14:textId="15928009" w:rsidR="00AD70E3" w:rsidRPr="00F61903" w:rsidRDefault="00E44FC3" w:rsidP="00AD70E3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F61903">
              <w:rPr>
                <w:rFonts w:cstheme="minorHAnsi"/>
                <w:lang w:val="es-ES"/>
              </w:rPr>
              <w:t xml:space="preserve">Algo difícil </w:t>
            </w:r>
          </w:p>
          <w:p w14:paraId="1F8814CA" w14:textId="4062360F" w:rsidR="00AD70E3" w:rsidRPr="00F61903" w:rsidRDefault="00E44FC3" w:rsidP="00AD70E3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F61903">
              <w:rPr>
                <w:rFonts w:cstheme="minorHAnsi"/>
                <w:lang w:val="es-ES"/>
              </w:rPr>
              <w:t xml:space="preserve">Muy difícil </w:t>
            </w:r>
          </w:p>
          <w:p w14:paraId="42923C42" w14:textId="2B2D8A24" w:rsidR="00AD70E3" w:rsidRPr="00F61903" w:rsidRDefault="00AD70E3" w:rsidP="00AD70E3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eastAsia="Times New Roman" w:cstheme="minorHAnsi"/>
                <w:lang w:val="es-ES" w:eastAsia="en-GB"/>
              </w:rPr>
            </w:pPr>
            <w:r w:rsidRPr="00F61903">
              <w:rPr>
                <w:rFonts w:cstheme="minorHAnsi"/>
                <w:lang w:val="es-ES"/>
              </w:rPr>
              <w:t>No</w:t>
            </w:r>
            <w:r w:rsidR="00E44FC3" w:rsidRPr="00F61903">
              <w:rPr>
                <w:rFonts w:cstheme="minorHAnsi"/>
                <w:lang w:val="es-ES"/>
              </w:rPr>
              <w:t xml:space="preserve"> seguro</w:t>
            </w:r>
          </w:p>
          <w:p w14:paraId="3B160577" w14:textId="77777777" w:rsidR="00AC15FB" w:rsidRPr="00F61903" w:rsidRDefault="00AC15FB" w:rsidP="00813ED0">
            <w:pPr>
              <w:spacing w:line="256" w:lineRule="auto"/>
              <w:rPr>
                <w:rFonts w:ascii="Calibri" w:eastAsia="Times New Roman" w:hAnsi="Calibri" w:cs="Times New Roman"/>
                <w:lang w:val="es-ES" w:eastAsia="en-GB"/>
              </w:rPr>
            </w:pPr>
          </w:p>
        </w:tc>
      </w:tr>
      <w:tr w:rsidR="00AC15FB" w:rsidRPr="00FA22F7" w14:paraId="40DB2AE1" w14:textId="56DC72A8" w:rsidTr="00794AD8">
        <w:tc>
          <w:tcPr>
            <w:tcW w:w="2090" w:type="dxa"/>
          </w:tcPr>
          <w:p w14:paraId="3EF9480A" w14:textId="77777777" w:rsidR="00AC15FB" w:rsidRPr="00E64308" w:rsidRDefault="00AC15FB" w:rsidP="00813ED0">
            <w:pPr>
              <w:rPr>
                <w:lang w:val="es-ES"/>
              </w:rPr>
            </w:pPr>
          </w:p>
        </w:tc>
        <w:tc>
          <w:tcPr>
            <w:tcW w:w="4925" w:type="dxa"/>
          </w:tcPr>
          <w:p w14:paraId="723E3D43" w14:textId="5D10EA74" w:rsidR="00AD70E3" w:rsidRPr="00E64308" w:rsidRDefault="000861AE" w:rsidP="00813ED0">
            <w:pPr>
              <w:spacing w:line="256" w:lineRule="auto"/>
              <w:rPr>
                <w:rFonts w:ascii="Calibri" w:eastAsia="Times New Roman" w:hAnsi="Calibri" w:cs="Times New Roman"/>
                <w:lang w:val="es-ES" w:eastAsia="en-GB"/>
              </w:rPr>
            </w:pPr>
            <w:r w:rsidRPr="000861AE">
              <w:rPr>
                <w:rFonts w:ascii="Calibri" w:eastAsia="Times New Roman" w:hAnsi="Calibri" w:cs="Times New Roman"/>
                <w:lang w:val="es-ES" w:eastAsia="en-GB"/>
              </w:rPr>
              <w:t>¿Qué hace que sea difícil para usted obtener una vacuna COVID-19? * (Seleccione todo lo que corresponda.</w:t>
            </w:r>
            <w:r w:rsidRPr="00E64308">
              <w:rPr>
                <w:rFonts w:ascii="Calibri" w:eastAsia="Times New Roman" w:hAnsi="Calibri" w:cs="Times New Roman"/>
                <w:lang w:val="es-ES" w:eastAsia="en-GB"/>
              </w:rPr>
              <w:t>)</w:t>
            </w:r>
          </w:p>
          <w:p w14:paraId="5F9C1A38" w14:textId="3F72F752" w:rsidR="000861AE" w:rsidRPr="000861AE" w:rsidRDefault="000861AE" w:rsidP="000861AE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0861AE">
              <w:rPr>
                <w:rFonts w:ascii="Calibri" w:eastAsia="Times New Roman" w:hAnsi="Calibri" w:cs="Calibri"/>
                <w:lang w:val="es-ES"/>
              </w:rPr>
              <w:t>No puedo ir por mi cuenta (tengo una limitación física).</w:t>
            </w:r>
          </w:p>
          <w:p w14:paraId="2C78D78F" w14:textId="77777777" w:rsidR="000861AE" w:rsidRPr="000861AE" w:rsidRDefault="000861AE" w:rsidP="000861AE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0861AE">
              <w:rPr>
                <w:rFonts w:ascii="Calibri" w:eastAsia="Times New Roman" w:hAnsi="Calibri" w:cs="Calibri"/>
                <w:lang w:val="es-ES"/>
              </w:rPr>
              <w:t>Está demasiado lejos.</w:t>
            </w:r>
          </w:p>
          <w:p w14:paraId="26DF9469" w14:textId="77777777" w:rsidR="000861AE" w:rsidRPr="000861AE" w:rsidRDefault="000861AE" w:rsidP="000861AE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0861AE">
              <w:rPr>
                <w:rFonts w:ascii="Calibri" w:eastAsia="Times New Roman" w:hAnsi="Calibri" w:cs="Calibri"/>
                <w:lang w:val="es-ES"/>
              </w:rPr>
              <w:t>No sé a dónde ir para vacunarme.</w:t>
            </w:r>
          </w:p>
          <w:p w14:paraId="041BB788" w14:textId="2F9E0859" w:rsidR="00AC15FB" w:rsidRPr="00E64308" w:rsidRDefault="007D364F" w:rsidP="007D364F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7D364F">
              <w:rPr>
                <w:rFonts w:ascii="Calibri" w:eastAsia="Times New Roman" w:hAnsi="Calibri" w:cs="Calibri"/>
                <w:lang w:val="es-ES"/>
              </w:rPr>
              <w:t>No soy elegible para recibir una vacuna contra el COVID-19.</w:t>
            </w:r>
          </w:p>
          <w:p w14:paraId="4518142A" w14:textId="77777777" w:rsidR="007D364F" w:rsidRPr="007D364F" w:rsidRDefault="007D364F" w:rsidP="007D364F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7D364F">
              <w:rPr>
                <w:rFonts w:ascii="Calibri" w:eastAsia="Times New Roman" w:hAnsi="Calibri" w:cs="Calibri"/>
                <w:lang w:val="es-ES"/>
              </w:rPr>
              <w:lastRenderedPageBreak/>
              <w:t>Tengo una razón médica que me hace inelegible para vacunarme (por ejemplo, he tenido una alergia grave a las vacunas en el pasado).</w:t>
            </w:r>
          </w:p>
          <w:p w14:paraId="18FA17EA" w14:textId="53EB3F76" w:rsidR="00AC15FB" w:rsidRPr="00E64308" w:rsidRDefault="007D364F" w:rsidP="007D364F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7D364F">
              <w:rPr>
                <w:rFonts w:ascii="Calibri" w:eastAsia="Times New Roman" w:hAnsi="Calibri" w:cs="Calibri"/>
                <w:lang w:val="es-ES"/>
              </w:rPr>
              <w:t>No tengo transporte</w:t>
            </w:r>
          </w:p>
          <w:p w14:paraId="4D741E22" w14:textId="5D4D89E9" w:rsidR="00AC15FB" w:rsidRPr="00E64308" w:rsidRDefault="00D00DD1" w:rsidP="00D00DD1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D00DD1">
              <w:rPr>
                <w:rFonts w:ascii="Calibri" w:eastAsia="Times New Roman" w:hAnsi="Calibri" w:cs="Calibri"/>
                <w:lang w:val="es-ES"/>
              </w:rPr>
              <w:t>El horario de atención es inconveniente</w:t>
            </w:r>
          </w:p>
          <w:p w14:paraId="42FFE1CD" w14:textId="2476AD92" w:rsidR="00D00DD1" w:rsidRPr="00D00DD1" w:rsidRDefault="00D00DD1" w:rsidP="00D00DD1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D00DD1">
              <w:rPr>
                <w:rFonts w:ascii="Calibri" w:eastAsia="Times New Roman" w:hAnsi="Calibri" w:cs="Calibri"/>
                <w:lang w:val="es-ES"/>
              </w:rPr>
              <w:t>El tiempo de espera es demasiado largo.</w:t>
            </w:r>
          </w:p>
          <w:p w14:paraId="645D58B8" w14:textId="029E87E3" w:rsidR="00E64308" w:rsidRPr="00E64308" w:rsidRDefault="00E64308" w:rsidP="00E64308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E64308">
              <w:rPr>
                <w:rFonts w:ascii="Calibri" w:eastAsia="Times New Roman" w:hAnsi="Calibri" w:cs="Calibri"/>
                <w:lang w:val="es-ES"/>
              </w:rPr>
              <w:t>Es difícil encontrar o hacer una cita.</w:t>
            </w:r>
          </w:p>
          <w:p w14:paraId="1F381BFF" w14:textId="77777777" w:rsidR="00E64308" w:rsidRPr="00E64308" w:rsidRDefault="00E64308" w:rsidP="00E64308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E64308">
              <w:rPr>
                <w:rFonts w:ascii="Calibri" w:eastAsia="Times New Roman" w:hAnsi="Calibri" w:cs="Calibri"/>
                <w:lang w:val="es-ES"/>
              </w:rPr>
              <w:t>Estoy demasiado ocupado para vacunarme.</w:t>
            </w:r>
          </w:p>
          <w:p w14:paraId="6F0E8A40" w14:textId="042E4D0B" w:rsidR="00E64308" w:rsidRPr="00E64308" w:rsidRDefault="00E64308" w:rsidP="00E64308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E64308">
              <w:rPr>
                <w:rFonts w:ascii="Calibri" w:eastAsia="Times New Roman" w:hAnsi="Calibri" w:cs="Calibri"/>
                <w:lang w:val="es-ES"/>
              </w:rPr>
              <w:t>Es difícil organizar el cuidado de los niños.</w:t>
            </w:r>
          </w:p>
          <w:p w14:paraId="270BAEE2" w14:textId="3B0FD288" w:rsidR="00E64308" w:rsidRPr="00E64308" w:rsidRDefault="00E64308" w:rsidP="00E64308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/>
              </w:rPr>
            </w:pPr>
            <w:r w:rsidRPr="00E64308">
              <w:rPr>
                <w:rFonts w:ascii="Calibri" w:eastAsia="Times New Roman" w:hAnsi="Calibri" w:cs="Calibri"/>
                <w:lang w:val="es-ES"/>
              </w:rPr>
              <w:t>No tengo tiempo libre del trabajo.</w:t>
            </w:r>
          </w:p>
          <w:p w14:paraId="1D01A8DB" w14:textId="152672A5" w:rsidR="00AC15FB" w:rsidRPr="00E64308" w:rsidRDefault="00AC15FB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 w:eastAsia="en-GB"/>
              </w:rPr>
            </w:pPr>
            <w:r w:rsidRPr="00E64308">
              <w:rPr>
                <w:rFonts w:ascii="Calibri" w:eastAsia="Times New Roman" w:hAnsi="Calibri" w:cs="Calibri"/>
                <w:lang w:val="es-ES"/>
              </w:rPr>
              <w:t>Ot</w:t>
            </w:r>
            <w:r w:rsidR="00E64308" w:rsidRPr="00E64308">
              <w:rPr>
                <w:rFonts w:ascii="Calibri" w:eastAsia="Times New Roman" w:hAnsi="Calibri" w:cs="Calibri"/>
                <w:lang w:val="es-ES"/>
              </w:rPr>
              <w:t>ro</w:t>
            </w:r>
          </w:p>
          <w:p w14:paraId="63B79533" w14:textId="7FC2C91B" w:rsidR="00AC15FB" w:rsidRPr="00E64308" w:rsidRDefault="00E64308" w:rsidP="00813ED0">
            <w:pPr>
              <w:numPr>
                <w:ilvl w:val="0"/>
                <w:numId w:val="1"/>
              </w:numPr>
              <w:spacing w:line="256" w:lineRule="auto"/>
              <w:ind w:left="360"/>
              <w:contextualSpacing/>
              <w:rPr>
                <w:rFonts w:ascii="Calibri" w:eastAsia="Times New Roman" w:hAnsi="Calibri" w:cs="Calibri"/>
                <w:lang w:val="es-ES" w:eastAsia="en-GB"/>
              </w:rPr>
            </w:pPr>
            <w:r w:rsidRPr="00E64308">
              <w:rPr>
                <w:rFonts w:ascii="Calibri" w:eastAsia="Times New Roman" w:hAnsi="Calibri" w:cs="Calibri"/>
                <w:lang w:val="es-ES" w:eastAsia="en-GB"/>
              </w:rPr>
              <w:t>No seguro</w:t>
            </w:r>
          </w:p>
          <w:p w14:paraId="6EAA18A7" w14:textId="77777777" w:rsidR="00E64308" w:rsidRPr="00E64308" w:rsidRDefault="00E64308" w:rsidP="00E64308">
            <w:pPr>
              <w:spacing w:line="256" w:lineRule="auto"/>
              <w:contextualSpacing/>
              <w:rPr>
                <w:rFonts w:ascii="Calibri" w:eastAsia="Times New Roman" w:hAnsi="Calibri" w:cs="Calibri"/>
                <w:lang w:val="es-ES" w:eastAsia="en-GB"/>
              </w:rPr>
            </w:pPr>
          </w:p>
          <w:p w14:paraId="7EC40405" w14:textId="74B93212" w:rsidR="00AC15FB" w:rsidRPr="00E64308" w:rsidRDefault="00E64308" w:rsidP="00E64308">
            <w:pPr>
              <w:spacing w:line="256" w:lineRule="auto"/>
              <w:rPr>
                <w:rFonts w:ascii="Calibri" w:eastAsia="Times New Roman" w:hAnsi="Calibri" w:cs="Calibri"/>
                <w:i/>
                <w:iCs/>
                <w:lang w:val="es-ES" w:eastAsia="en-GB"/>
              </w:rPr>
            </w:pPr>
            <w:r w:rsidRPr="00E64308">
              <w:rPr>
                <w:rFonts w:ascii="Calibri" w:eastAsia="Times New Roman" w:hAnsi="Calibri" w:cs="Calibri"/>
                <w:i/>
                <w:iCs/>
                <w:lang w:val="es-ES" w:eastAsia="en-GB"/>
              </w:rPr>
              <w:t xml:space="preserve">*Omitir para los encuestados que respondieron "Muy fácil" en la pregunta </w:t>
            </w:r>
            <w:r w:rsidRPr="00E64308">
              <w:rPr>
                <w:rFonts w:ascii="Calibri" w:eastAsia="Times New Roman" w:hAnsi="Calibri" w:cs="Calibri"/>
                <w:i/>
                <w:iCs/>
                <w:lang w:val="es-ES" w:eastAsia="en-GB"/>
              </w:rPr>
              <w:t>anterior. *</w:t>
            </w:r>
          </w:p>
        </w:tc>
        <w:tc>
          <w:tcPr>
            <w:tcW w:w="4925" w:type="dxa"/>
          </w:tcPr>
          <w:p w14:paraId="0C4DD402" w14:textId="28502659" w:rsidR="000861AE" w:rsidRPr="000861AE" w:rsidRDefault="000861AE" w:rsidP="000861AE">
            <w:pPr>
              <w:rPr>
                <w:rFonts w:eastAsia="Times New Roman" w:cstheme="minorHAnsi"/>
                <w:lang w:val="es-ES" w:eastAsia="en-GB"/>
              </w:rPr>
            </w:pPr>
            <w:r w:rsidRPr="000861AE">
              <w:rPr>
                <w:rFonts w:eastAsia="Times New Roman" w:cstheme="minorHAnsi"/>
                <w:lang w:val="es-ES" w:eastAsia="en-GB"/>
              </w:rPr>
              <w:lastRenderedPageBreak/>
              <w:t>¿Qué le dificultó recibir una vacuna contra el COVID-19? * (Seleccione todo lo que corresponda.</w:t>
            </w:r>
            <w:r w:rsidRPr="00E64308">
              <w:rPr>
                <w:rFonts w:eastAsia="Times New Roman" w:cstheme="minorHAnsi"/>
                <w:lang w:val="es-ES" w:eastAsia="en-GB"/>
              </w:rPr>
              <w:t>)</w:t>
            </w:r>
          </w:p>
          <w:p w14:paraId="495C0251" w14:textId="77777777" w:rsidR="00AD70E3" w:rsidRPr="00E64308" w:rsidRDefault="00AD70E3" w:rsidP="00AD70E3">
            <w:pPr>
              <w:contextualSpacing/>
              <w:rPr>
                <w:rFonts w:eastAsia="Times New Roman" w:cstheme="minorHAnsi"/>
                <w:lang w:val="es-ES" w:eastAsia="en-GB"/>
              </w:rPr>
            </w:pPr>
          </w:p>
          <w:p w14:paraId="15DA815D" w14:textId="47730ECE" w:rsidR="000861AE" w:rsidRPr="000861AE" w:rsidRDefault="000861AE" w:rsidP="000861AE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0861AE">
              <w:rPr>
                <w:rFonts w:cstheme="minorHAnsi"/>
                <w:lang w:val="es-ES"/>
              </w:rPr>
              <w:t>No p</w:t>
            </w:r>
            <w:r w:rsidR="007D364F" w:rsidRPr="00E64308">
              <w:rPr>
                <w:rFonts w:cstheme="minorHAnsi"/>
                <w:lang w:val="es-ES"/>
              </w:rPr>
              <w:t>odía</w:t>
            </w:r>
            <w:r w:rsidRPr="000861AE">
              <w:rPr>
                <w:rFonts w:cstheme="minorHAnsi"/>
                <w:lang w:val="es-ES"/>
              </w:rPr>
              <w:t xml:space="preserve"> ir por mi cuenta (tengo una limitación física).</w:t>
            </w:r>
          </w:p>
          <w:p w14:paraId="5B5FF947" w14:textId="7BD71407" w:rsidR="000861AE" w:rsidRPr="000861AE" w:rsidRDefault="000861AE" w:rsidP="000861AE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0861AE">
              <w:rPr>
                <w:rFonts w:cstheme="minorHAnsi"/>
                <w:lang w:val="es-ES"/>
              </w:rPr>
              <w:t>Est</w:t>
            </w:r>
            <w:r w:rsidR="007D364F" w:rsidRPr="00E64308">
              <w:rPr>
                <w:rFonts w:cstheme="minorHAnsi"/>
                <w:lang w:val="es-ES"/>
              </w:rPr>
              <w:t>aba</w:t>
            </w:r>
            <w:r w:rsidRPr="000861AE">
              <w:rPr>
                <w:rFonts w:cstheme="minorHAnsi"/>
                <w:lang w:val="es-ES"/>
              </w:rPr>
              <w:t xml:space="preserve"> demasiado lejos.</w:t>
            </w:r>
          </w:p>
          <w:p w14:paraId="33F518CA" w14:textId="3614CC13" w:rsidR="007D364F" w:rsidRPr="007D364F" w:rsidRDefault="007D364F" w:rsidP="007D364F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7D364F">
              <w:rPr>
                <w:rFonts w:cstheme="minorHAnsi"/>
                <w:lang w:val="es-ES"/>
              </w:rPr>
              <w:t>No sabía a dónde ir para vacunarme.</w:t>
            </w:r>
          </w:p>
          <w:p w14:paraId="6B369FB0" w14:textId="77777777" w:rsidR="007D364F" w:rsidRPr="007D364F" w:rsidRDefault="007D364F" w:rsidP="007D364F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7D364F">
              <w:rPr>
                <w:rFonts w:cstheme="minorHAnsi"/>
                <w:lang w:val="es-ES"/>
              </w:rPr>
              <w:t>No era elegible para recibir una vacuna contra el COVID-19</w:t>
            </w:r>
          </w:p>
          <w:p w14:paraId="49087D7B" w14:textId="32391895" w:rsidR="007D364F" w:rsidRPr="007D364F" w:rsidRDefault="007D364F" w:rsidP="007D364F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7D364F">
              <w:rPr>
                <w:rFonts w:cstheme="minorHAnsi"/>
                <w:lang w:val="es-ES"/>
              </w:rPr>
              <w:lastRenderedPageBreak/>
              <w:t>No te</w:t>
            </w:r>
            <w:r w:rsidR="00AC3800" w:rsidRPr="00E64308">
              <w:rPr>
                <w:rFonts w:cstheme="minorHAnsi"/>
                <w:lang w:val="es-ES"/>
              </w:rPr>
              <w:t>nía</w:t>
            </w:r>
            <w:r w:rsidRPr="007D364F">
              <w:rPr>
                <w:rFonts w:cstheme="minorHAnsi"/>
                <w:lang w:val="es-ES"/>
              </w:rPr>
              <w:t xml:space="preserve"> transporte</w:t>
            </w:r>
          </w:p>
          <w:p w14:paraId="74EE250B" w14:textId="77777777" w:rsidR="00D00DD1" w:rsidRPr="00D00DD1" w:rsidRDefault="00D00DD1" w:rsidP="00D00DD1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D00DD1">
              <w:rPr>
                <w:rFonts w:cstheme="minorHAnsi"/>
                <w:lang w:val="es-ES"/>
              </w:rPr>
              <w:t>Las horas de operación eran inconvenientes.</w:t>
            </w:r>
          </w:p>
          <w:p w14:paraId="31472DBB" w14:textId="4CC218C0" w:rsidR="00D00DD1" w:rsidRPr="00D00DD1" w:rsidRDefault="00D00DD1" w:rsidP="00D00DD1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D00DD1">
              <w:rPr>
                <w:rFonts w:cstheme="minorHAnsi"/>
                <w:lang w:val="es-ES"/>
              </w:rPr>
              <w:t>El tiempo de espera fue demasiado largo.</w:t>
            </w:r>
          </w:p>
          <w:p w14:paraId="15FA3B69" w14:textId="77777777" w:rsidR="00E64308" w:rsidRPr="00E64308" w:rsidRDefault="00E64308" w:rsidP="00E64308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E64308">
              <w:rPr>
                <w:rFonts w:cstheme="minorHAnsi"/>
                <w:lang w:val="es-ES"/>
              </w:rPr>
              <w:t>Era difícil encontrar o hacer una cita</w:t>
            </w:r>
          </w:p>
          <w:p w14:paraId="40CA3D28" w14:textId="77777777" w:rsidR="00E64308" w:rsidRPr="00E64308" w:rsidRDefault="00E64308" w:rsidP="00E64308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E64308">
              <w:rPr>
                <w:rFonts w:cstheme="minorHAnsi"/>
                <w:lang w:val="es-ES"/>
              </w:rPr>
              <w:t>Estaba demasiado ocupado para vacunarme.</w:t>
            </w:r>
          </w:p>
          <w:p w14:paraId="34BAE489" w14:textId="429EC08A" w:rsidR="00E64308" w:rsidRPr="00E64308" w:rsidRDefault="00E64308" w:rsidP="00E64308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E64308">
              <w:rPr>
                <w:rFonts w:cstheme="minorHAnsi"/>
                <w:lang w:val="es-ES"/>
              </w:rPr>
              <w:t>Era difícil organizar el cuidado de los niños.</w:t>
            </w:r>
          </w:p>
          <w:p w14:paraId="39908069" w14:textId="5F5ACB8D" w:rsidR="00E64308" w:rsidRPr="00E64308" w:rsidRDefault="00E64308" w:rsidP="00E64308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/>
              </w:rPr>
            </w:pPr>
            <w:r w:rsidRPr="00E64308">
              <w:rPr>
                <w:rFonts w:cstheme="minorHAnsi"/>
                <w:lang w:val="es-ES"/>
              </w:rPr>
              <w:t>No tenía tiempo libre del trabajo.</w:t>
            </w:r>
          </w:p>
          <w:p w14:paraId="54530B1C" w14:textId="75B0D4E2" w:rsidR="00AD70E3" w:rsidRPr="00E64308" w:rsidRDefault="00AD70E3" w:rsidP="00AD70E3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 w:eastAsia="en-GB"/>
              </w:rPr>
            </w:pPr>
            <w:r w:rsidRPr="00E64308">
              <w:rPr>
                <w:rFonts w:cstheme="minorHAnsi"/>
                <w:lang w:val="es-ES"/>
              </w:rPr>
              <w:t>O</w:t>
            </w:r>
            <w:r w:rsidR="00E64308" w:rsidRPr="00E64308">
              <w:rPr>
                <w:rFonts w:cstheme="minorHAnsi"/>
                <w:lang w:val="es-ES"/>
              </w:rPr>
              <w:t>tro</w:t>
            </w:r>
          </w:p>
          <w:p w14:paraId="10DE235E" w14:textId="003BCBAE" w:rsidR="00AD70E3" w:rsidRPr="00E64308" w:rsidRDefault="00AD70E3" w:rsidP="00AD70E3">
            <w:pPr>
              <w:numPr>
                <w:ilvl w:val="0"/>
                <w:numId w:val="3"/>
              </w:numPr>
              <w:spacing w:line="256" w:lineRule="auto"/>
              <w:ind w:left="360"/>
              <w:contextualSpacing/>
              <w:rPr>
                <w:rFonts w:cstheme="minorHAnsi"/>
                <w:lang w:val="es-ES" w:eastAsia="en-GB"/>
              </w:rPr>
            </w:pPr>
            <w:r w:rsidRPr="00E64308">
              <w:rPr>
                <w:rFonts w:cstheme="minorHAnsi"/>
                <w:lang w:val="es-ES" w:eastAsia="en-GB"/>
              </w:rPr>
              <w:t>No</w:t>
            </w:r>
            <w:r w:rsidR="00E64308" w:rsidRPr="00E64308">
              <w:rPr>
                <w:rFonts w:cstheme="minorHAnsi"/>
                <w:lang w:val="es-ES" w:eastAsia="en-GB"/>
              </w:rPr>
              <w:t xml:space="preserve"> seguro</w:t>
            </w:r>
          </w:p>
          <w:p w14:paraId="34FF79BB" w14:textId="77777777" w:rsidR="00AD70E3" w:rsidRPr="00E64308" w:rsidRDefault="00AD70E3" w:rsidP="00AD70E3">
            <w:pPr>
              <w:rPr>
                <w:rFonts w:eastAsia="Times New Roman" w:cstheme="minorHAnsi"/>
                <w:lang w:val="es-ES" w:eastAsia="en-GB"/>
              </w:rPr>
            </w:pPr>
          </w:p>
          <w:p w14:paraId="62277B5C" w14:textId="5CB45BFA" w:rsidR="00AC15FB" w:rsidRPr="00E64308" w:rsidRDefault="00E64308" w:rsidP="00813ED0">
            <w:pPr>
              <w:spacing w:line="256" w:lineRule="auto"/>
              <w:rPr>
                <w:rFonts w:ascii="Calibri" w:eastAsia="Times New Roman" w:hAnsi="Calibri" w:cs="Times New Roman"/>
                <w:i/>
                <w:iCs/>
                <w:lang w:val="es-ES" w:eastAsia="en-GB"/>
              </w:rPr>
            </w:pPr>
            <w:r w:rsidRPr="00E64308">
              <w:rPr>
                <w:rFonts w:eastAsia="Times New Roman" w:cstheme="minorHAnsi"/>
                <w:i/>
                <w:iCs/>
                <w:lang w:val="es-ES" w:eastAsia="en-GB"/>
              </w:rPr>
              <w:t xml:space="preserve">*Omitir para los encuestados que respondieron "Muy fácil" en la pregunta </w:t>
            </w:r>
            <w:proofErr w:type="gramStart"/>
            <w:r w:rsidRPr="00E64308">
              <w:rPr>
                <w:rFonts w:eastAsia="Times New Roman" w:cstheme="minorHAnsi"/>
                <w:i/>
                <w:iCs/>
                <w:lang w:val="es-ES" w:eastAsia="en-GB"/>
              </w:rPr>
              <w:t>anterior.*</w:t>
            </w:r>
            <w:proofErr w:type="gramEnd"/>
          </w:p>
        </w:tc>
      </w:tr>
      <w:tr w:rsidR="00AC15FB" w:rsidRPr="00FA22F7" w14:paraId="08CC9E4B" w14:textId="1FB45A95" w:rsidTr="00794AD8">
        <w:tc>
          <w:tcPr>
            <w:tcW w:w="2090" w:type="dxa"/>
          </w:tcPr>
          <w:p w14:paraId="532058DA" w14:textId="642DD62A" w:rsidR="00AC15FB" w:rsidRPr="00E64308" w:rsidRDefault="00E64308" w:rsidP="00813ED0">
            <w:pPr>
              <w:rPr>
                <w:lang w:val="es-ES"/>
              </w:rPr>
            </w:pPr>
            <w:r w:rsidRPr="00E64308">
              <w:rPr>
                <w:lang w:val="es-ES"/>
              </w:rPr>
              <w:lastRenderedPageBreak/>
              <w:t>Población prioritaria demuestra aumento en la tasa de vacunación contra la COVID-19</w:t>
            </w:r>
          </w:p>
        </w:tc>
        <w:tc>
          <w:tcPr>
            <w:tcW w:w="4925" w:type="dxa"/>
          </w:tcPr>
          <w:p w14:paraId="40FBCAE0" w14:textId="77777777" w:rsidR="00E64308" w:rsidRPr="00E64308" w:rsidRDefault="00E64308" w:rsidP="00E64308">
            <w:pPr>
              <w:spacing w:line="256" w:lineRule="auto"/>
              <w:rPr>
                <w:rFonts w:ascii="Calibri" w:eastAsia="Times New Roman" w:hAnsi="Calibri" w:cs="Times New Roman"/>
                <w:lang w:val="es-ES" w:eastAsia="en-GB"/>
              </w:rPr>
            </w:pPr>
            <w:r w:rsidRPr="00E64308">
              <w:rPr>
                <w:rFonts w:ascii="Calibri" w:eastAsia="Times New Roman" w:hAnsi="Calibri" w:cs="Times New Roman"/>
                <w:lang w:val="es-ES" w:eastAsia="en-GB"/>
              </w:rPr>
              <w:t>No hay elemento de encuesta disponible</w:t>
            </w:r>
          </w:p>
          <w:p w14:paraId="16A2C38D" w14:textId="77777777" w:rsidR="00E64308" w:rsidRPr="00E64308" w:rsidRDefault="00E64308" w:rsidP="00E64308">
            <w:pPr>
              <w:spacing w:line="256" w:lineRule="auto"/>
              <w:rPr>
                <w:rFonts w:ascii="Calibri" w:eastAsia="Times New Roman" w:hAnsi="Calibri" w:cs="Times New Roman"/>
                <w:lang w:val="es-ES" w:eastAsia="en-GB"/>
              </w:rPr>
            </w:pPr>
          </w:p>
          <w:p w14:paraId="1AFD770B" w14:textId="18639FF2" w:rsidR="00AC15FB" w:rsidRPr="00E64308" w:rsidRDefault="00AC15FB" w:rsidP="00813ED0">
            <w:pPr>
              <w:spacing w:line="256" w:lineRule="auto"/>
              <w:rPr>
                <w:rFonts w:ascii="Calibri" w:eastAsia="Times New Roman" w:hAnsi="Calibri" w:cs="Times New Roman"/>
                <w:lang w:val="es-ES" w:eastAsia="en-GB"/>
              </w:rPr>
            </w:pPr>
          </w:p>
        </w:tc>
        <w:tc>
          <w:tcPr>
            <w:tcW w:w="4925" w:type="dxa"/>
          </w:tcPr>
          <w:p w14:paraId="6503B7A8" w14:textId="77777777" w:rsidR="00AC15FB" w:rsidRPr="00E64308" w:rsidRDefault="00AC15FB" w:rsidP="00813ED0">
            <w:pPr>
              <w:spacing w:line="256" w:lineRule="auto"/>
              <w:rPr>
                <w:rFonts w:ascii="Calibri" w:eastAsia="Times New Roman" w:hAnsi="Calibri" w:cs="Times New Roman"/>
                <w:lang w:val="es-ES" w:eastAsia="en-GB"/>
              </w:rPr>
            </w:pPr>
          </w:p>
        </w:tc>
      </w:tr>
    </w:tbl>
    <w:p w14:paraId="5EE4E458" w14:textId="651C9651" w:rsidR="00681BFB" w:rsidRPr="00FA22F7" w:rsidRDefault="00681BFB">
      <w:pPr>
        <w:rPr>
          <w:lang w:val="es-ES"/>
        </w:rPr>
      </w:pPr>
    </w:p>
    <w:p w14:paraId="167A713B" w14:textId="78E3E5D5" w:rsidR="00DC0834" w:rsidRDefault="003841E2" w:rsidP="00DC0834">
      <w:bookmarkStart w:id="1" w:name="_Hlk80716258"/>
      <w:r w:rsidRPr="003841E2">
        <w:t xml:space="preserve">Para acceder a </w:t>
      </w:r>
      <w:proofErr w:type="spellStart"/>
      <w:r w:rsidRPr="003841E2">
        <w:t>artículos</w:t>
      </w:r>
      <w:proofErr w:type="spellEnd"/>
      <w:r w:rsidRPr="003841E2">
        <w:t xml:space="preserve"> </w:t>
      </w:r>
      <w:proofErr w:type="spellStart"/>
      <w:r w:rsidRPr="003841E2">
        <w:t>adicionales</w:t>
      </w:r>
      <w:proofErr w:type="spellEnd"/>
      <w:r w:rsidRPr="003841E2">
        <w:t xml:space="preserve"> del Banco de </w:t>
      </w:r>
      <w:proofErr w:type="spellStart"/>
      <w:r w:rsidRPr="003841E2">
        <w:t>preguntas</w:t>
      </w:r>
      <w:proofErr w:type="spellEnd"/>
      <w:r w:rsidRPr="003841E2">
        <w:t xml:space="preserve"> de la </w:t>
      </w:r>
      <w:proofErr w:type="spellStart"/>
      <w:r w:rsidRPr="003841E2">
        <w:t>Encuesta</w:t>
      </w:r>
      <w:proofErr w:type="spellEnd"/>
      <w:r w:rsidRPr="003841E2">
        <w:t xml:space="preserve"> de </w:t>
      </w:r>
      <w:proofErr w:type="spellStart"/>
      <w:r w:rsidRPr="003841E2">
        <w:t>Confianza</w:t>
      </w:r>
      <w:proofErr w:type="spellEnd"/>
      <w:r w:rsidRPr="003841E2">
        <w:t xml:space="preserve"> </w:t>
      </w:r>
      <w:proofErr w:type="spellStart"/>
      <w:r w:rsidRPr="003841E2">
        <w:t>en</w:t>
      </w:r>
      <w:proofErr w:type="spellEnd"/>
      <w:r w:rsidRPr="003841E2">
        <w:t xml:space="preserve"> las </w:t>
      </w:r>
      <w:proofErr w:type="spellStart"/>
      <w:r w:rsidRPr="003841E2">
        <w:t>Vacunas</w:t>
      </w:r>
      <w:proofErr w:type="spellEnd"/>
      <w:r w:rsidRPr="003841E2">
        <w:t xml:space="preserve"> de los CDC, </w:t>
      </w:r>
      <w:proofErr w:type="spellStart"/>
      <w:r w:rsidRPr="003841E2">
        <w:t>visite</w:t>
      </w:r>
      <w:proofErr w:type="spellEnd"/>
      <w:r>
        <w:t xml:space="preserve"> </w:t>
      </w:r>
      <w:commentRangeStart w:id="2"/>
      <w:r w:rsidRPr="00FA22F7">
        <w:rPr>
          <w:lang w:val="es-ES"/>
        </w:rPr>
        <w:fldChar w:fldCharType="begin"/>
      </w:r>
      <w:r w:rsidRPr="00FA22F7">
        <w:rPr>
          <w:lang w:val="es-ES"/>
        </w:rPr>
        <w:instrText xml:space="preserve"> HYPERLINK "https://www.cdc.gov/vaccines/covid-19/vaccinate-with-confidence/rca-guide/downloads/CDC_RCA_Guide_2021_Tools_AppendixD_Surveys-508.pdf" </w:instrText>
      </w:r>
      <w:r w:rsidRPr="00FA22F7">
        <w:rPr>
          <w:lang w:val="es-ES"/>
        </w:rPr>
        <w:fldChar w:fldCharType="separate"/>
      </w:r>
      <w:r w:rsidR="00DC0834" w:rsidRPr="00FA22F7">
        <w:rPr>
          <w:rStyle w:val="Hyperlink"/>
          <w:lang w:val="es-ES"/>
        </w:rPr>
        <w:t>https://www.cdc.gov/vaccines/covid-19/vaccinate-with-co</w:t>
      </w:r>
      <w:r w:rsidR="00DC0834" w:rsidRPr="00FA22F7">
        <w:rPr>
          <w:rStyle w:val="Hyperlink"/>
          <w:lang w:val="es-ES"/>
        </w:rPr>
        <w:t>n</w:t>
      </w:r>
      <w:r w:rsidR="00DC0834" w:rsidRPr="00FA22F7">
        <w:rPr>
          <w:rStyle w:val="Hyperlink"/>
          <w:lang w:val="es-ES"/>
        </w:rPr>
        <w:t>fidence/rca-guide/downloads/CDC_RCA_Guide_2021_Tools_AppendixD_Surveys-508.pdf</w:t>
      </w:r>
      <w:r w:rsidRPr="00FA22F7">
        <w:rPr>
          <w:rStyle w:val="Hyperlink"/>
          <w:lang w:val="es-ES"/>
        </w:rPr>
        <w:fldChar w:fldCharType="end"/>
      </w:r>
      <w:r w:rsidR="005642AE">
        <w:t>.</w:t>
      </w:r>
      <w:commentRangeEnd w:id="2"/>
      <w:r>
        <w:rPr>
          <w:rStyle w:val="CommentReference"/>
        </w:rPr>
        <w:commentReference w:id="2"/>
      </w:r>
    </w:p>
    <w:bookmarkEnd w:id="1"/>
    <w:p w14:paraId="14BFA06F" w14:textId="77777777" w:rsidR="00DC0834" w:rsidRDefault="00DC0834"/>
    <w:sectPr w:rsidR="00DC0834" w:rsidSect="00681B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Osborne, Isabel Claire" w:date="2021-09-24T12:54:00Z" w:initials="OIC">
    <w:p w14:paraId="2995E60D" w14:textId="5797F697" w:rsidR="003841E2" w:rsidRDefault="003841E2">
      <w:pPr>
        <w:pStyle w:val="CommentText"/>
      </w:pPr>
      <w:r>
        <w:rPr>
          <w:rStyle w:val="CommentReference"/>
        </w:rPr>
        <w:annotationRef/>
      </w:r>
      <w:r>
        <w:t>Is there a Spanish version of this from CDC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95E6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8490E" w16cex:dateUtc="2021-09-24T17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95E60D" w16cid:durableId="24F8490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B3C6F"/>
    <w:multiLevelType w:val="hybridMultilevel"/>
    <w:tmpl w:val="9956E30A"/>
    <w:lvl w:ilvl="0" w:tplc="6B620E4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3376B"/>
    <w:multiLevelType w:val="hybridMultilevel"/>
    <w:tmpl w:val="758882DE"/>
    <w:lvl w:ilvl="0" w:tplc="6B620E4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sborne, Isabel Claire">
    <w15:presenceInfo w15:providerId="AD" w15:userId="S::iosborne@ad.unc.edu::b100b77d-4506-4733-8f55-fecb4d69ae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M2NzM0MLc0MTRR0lEKTi0uzszPAykwrAUAjmlojSwAAAA="/>
  </w:docVars>
  <w:rsids>
    <w:rsidRoot w:val="00681BFB"/>
    <w:rsid w:val="000861AE"/>
    <w:rsid w:val="00086E43"/>
    <w:rsid w:val="000A6E3A"/>
    <w:rsid w:val="00197761"/>
    <w:rsid w:val="003841E2"/>
    <w:rsid w:val="00464AAD"/>
    <w:rsid w:val="004C7268"/>
    <w:rsid w:val="004F263E"/>
    <w:rsid w:val="00505C24"/>
    <w:rsid w:val="005642AE"/>
    <w:rsid w:val="005B2E2E"/>
    <w:rsid w:val="00681BFB"/>
    <w:rsid w:val="006B2F0C"/>
    <w:rsid w:val="007425D1"/>
    <w:rsid w:val="00743819"/>
    <w:rsid w:val="0079534B"/>
    <w:rsid w:val="007B7C60"/>
    <w:rsid w:val="007D364F"/>
    <w:rsid w:val="00893396"/>
    <w:rsid w:val="008B3ACD"/>
    <w:rsid w:val="00923B86"/>
    <w:rsid w:val="009363D1"/>
    <w:rsid w:val="009D390C"/>
    <w:rsid w:val="009F02AB"/>
    <w:rsid w:val="00A11493"/>
    <w:rsid w:val="00AC15FB"/>
    <w:rsid w:val="00AC3800"/>
    <w:rsid w:val="00AD70E3"/>
    <w:rsid w:val="00AF5131"/>
    <w:rsid w:val="00B165EC"/>
    <w:rsid w:val="00C9756A"/>
    <w:rsid w:val="00D00DD1"/>
    <w:rsid w:val="00DC0834"/>
    <w:rsid w:val="00E44FC3"/>
    <w:rsid w:val="00E64308"/>
    <w:rsid w:val="00F61903"/>
    <w:rsid w:val="00FA22F7"/>
    <w:rsid w:val="00FE6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8F9D"/>
  <w15:chartTrackingRefBased/>
  <w15:docId w15:val="{51B29880-9608-4349-BD6D-96437F8D5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1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083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083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41E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84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41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41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4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41E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36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6122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1617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86560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99181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67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984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0300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6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3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48900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27035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1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98735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3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8796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75574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7763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10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39055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1348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5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06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88121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713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32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60181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34889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6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0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96816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90436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00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5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41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03094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9432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29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6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93878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5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0760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0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38712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52064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61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3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04097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22793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77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35125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2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79254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19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87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64762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2202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9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02246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72605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64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4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10064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5549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5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6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7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16130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5632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9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6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3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3687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36238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1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43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2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2827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53844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45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22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2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4715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8573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9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849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95463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45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56383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68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59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35041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9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7272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73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0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133777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65913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2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09344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3020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1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0377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8478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48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2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36371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17809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2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0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55503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4430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31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7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00244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84456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36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6050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5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72890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2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59061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99014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1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75524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4044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0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7092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53155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7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741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34220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8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82033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6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2581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10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9917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05869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42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98307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5819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44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9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3742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21450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Laura</dc:creator>
  <cp:keywords/>
  <dc:description/>
  <cp:lastModifiedBy>Osborne, Isabel Claire</cp:lastModifiedBy>
  <cp:revision>25</cp:revision>
  <dcterms:created xsi:type="dcterms:W3CDTF">2021-09-24T16:39:00Z</dcterms:created>
  <dcterms:modified xsi:type="dcterms:W3CDTF">2021-09-24T17:54:00Z</dcterms:modified>
</cp:coreProperties>
</file>